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limate change poses a serious threat for people around the worl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 (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 (5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 (2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5% (23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 (6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 (8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15Z</dcterms:created>
  <dcterms:modified xsi:type="dcterms:W3CDTF">2024-02-21T03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